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6EA1" w:rsidRDefault="00B777CC" w:rsidP="00B777CC">
      <w:pPr>
        <w:pStyle w:val="ListParagraph"/>
        <w:numPr>
          <w:ilvl w:val="0"/>
          <w:numId w:val="1"/>
        </w:numPr>
      </w:pPr>
      <w:r>
        <w:t>The initial name of circles’ color is wrong. Fix it!</w:t>
      </w:r>
    </w:p>
    <w:p w:rsidR="00B777CC" w:rsidRDefault="00B777CC" w:rsidP="00B777CC">
      <w:pPr>
        <w:pStyle w:val="ListParagraph"/>
        <w:numPr>
          <w:ilvl w:val="0"/>
          <w:numId w:val="1"/>
        </w:numPr>
      </w:pPr>
      <w:r>
        <w:t>After pressing Enter (in the process of adding a new item), clean the text. It makes this process much easier for the user.</w:t>
      </w:r>
    </w:p>
    <w:p w:rsidR="00B777CC" w:rsidRDefault="00B777CC" w:rsidP="00B777CC">
      <w:pPr>
        <w:pStyle w:val="ListParagraph"/>
        <w:numPr>
          <w:ilvl w:val="0"/>
          <w:numId w:val="1"/>
        </w:numPr>
      </w:pPr>
      <w:r>
        <w:t>It does not have “save”, “import” or “export” functionalities.</w:t>
      </w:r>
    </w:p>
    <w:p w:rsidR="00B777CC" w:rsidRDefault="00B777CC" w:rsidP="00B777CC">
      <w:pPr>
        <w:pStyle w:val="ListParagraph"/>
        <w:numPr>
          <w:ilvl w:val="0"/>
          <w:numId w:val="1"/>
        </w:numPr>
      </w:pPr>
      <w:r>
        <w:t>Fair look. You should work on it.</w:t>
      </w:r>
    </w:p>
    <w:p w:rsidR="00B777CC" w:rsidRDefault="00B777CC" w:rsidP="00B777CC">
      <w:pPr>
        <w:pStyle w:val="ListParagraph"/>
        <w:numPr>
          <w:ilvl w:val="0"/>
          <w:numId w:val="1"/>
        </w:numPr>
      </w:pPr>
      <w:r>
        <w:t>Add “Delete All” option to your app.</w:t>
      </w:r>
    </w:p>
    <w:p w:rsidR="00B777CC" w:rsidRDefault="00B777CC" w:rsidP="00B777CC">
      <w:pPr>
        <w:pStyle w:val="ListParagraph"/>
        <w:numPr>
          <w:ilvl w:val="0"/>
          <w:numId w:val="1"/>
        </w:numPr>
      </w:pPr>
      <w:r>
        <w:t>Add more setting options in your app (font, size of the circles, etc).</w:t>
      </w:r>
      <w:bookmarkStart w:id="0" w:name="_GoBack"/>
      <w:bookmarkEnd w:id="0"/>
    </w:p>
    <w:sectPr w:rsidR="00B777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0577A1"/>
    <w:multiLevelType w:val="hybridMultilevel"/>
    <w:tmpl w:val="BF909D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37B60C1"/>
    <w:multiLevelType w:val="hybridMultilevel"/>
    <w:tmpl w:val="BC0207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MLa0MDc0NLEwMTFQ0lEKTi0uzszPAykwqgUAzyHdOCwAAAA="/>
  </w:docVars>
  <w:rsids>
    <w:rsidRoot w:val="00B777CC"/>
    <w:rsid w:val="004D5FA3"/>
    <w:rsid w:val="0050242D"/>
    <w:rsid w:val="00AC6EA1"/>
    <w:rsid w:val="00B777CC"/>
    <w:rsid w:val="00DC3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FB6996-C61F-45CE-855E-EB22188CD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77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57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3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nam Asadi</dc:creator>
  <cp:keywords/>
  <dc:description/>
  <cp:lastModifiedBy>Behnam Asadi</cp:lastModifiedBy>
  <cp:revision>3</cp:revision>
  <dcterms:created xsi:type="dcterms:W3CDTF">2020-03-06T21:20:00Z</dcterms:created>
  <dcterms:modified xsi:type="dcterms:W3CDTF">2020-03-07T14:14:00Z</dcterms:modified>
</cp:coreProperties>
</file>